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125095" w14:textId="0DC1EEC9" w:rsidR="00395D1D" w:rsidRPr="00802AC1" w:rsidRDefault="00395D1D" w:rsidP="00802AC1">
      <w:pPr>
        <w:widowControl w:val="0"/>
        <w:spacing w:after="0" w:line="240" w:lineRule="auto"/>
        <w:ind w:right="113" w:hanging="482"/>
        <w:rPr>
          <w:rFonts w:ascii="Times New Roman" w:hAnsi="Times New Roman" w:cs="Times New Roman"/>
          <w:sz w:val="24"/>
          <w:szCs w:val="24"/>
        </w:rPr>
      </w:pPr>
      <w:r w:rsidRPr="00D62D7D">
        <w:rPr>
          <w:rFonts w:ascii="Times New Roman" w:hAnsi="Times New Roman" w:cs="Times New Roman"/>
          <w:b/>
        </w:rPr>
        <w:t xml:space="preserve">Supplementary </w:t>
      </w:r>
      <w:r w:rsidR="00BE2E26">
        <w:rPr>
          <w:rFonts w:ascii="Times New Roman" w:hAnsi="Times New Roman" w:cs="Times New Roman"/>
          <w:b/>
        </w:rPr>
        <w:t>T</w:t>
      </w:r>
      <w:r w:rsidRPr="00D62D7D">
        <w:rPr>
          <w:rFonts w:ascii="Times New Roman" w:hAnsi="Times New Roman" w:cs="Times New Roman"/>
          <w:b/>
        </w:rPr>
        <w:t>able</w:t>
      </w:r>
      <w:r w:rsidR="0044598F" w:rsidRPr="00D62D7D">
        <w:rPr>
          <w:rFonts w:ascii="Times New Roman" w:hAnsi="Times New Roman" w:cs="Times New Roman"/>
          <w:b/>
        </w:rPr>
        <w:t xml:space="preserve"> </w:t>
      </w:r>
      <w:r w:rsidR="001E395B">
        <w:rPr>
          <w:rFonts w:ascii="Times New Roman" w:hAnsi="Times New Roman" w:cs="Times New Roman"/>
          <w:b/>
        </w:rPr>
        <w:t xml:space="preserve">S </w:t>
      </w:r>
      <w:r w:rsidR="0004703F">
        <w:rPr>
          <w:rFonts w:ascii="Times New Roman" w:hAnsi="Times New Roman" w:cs="Times New Roman"/>
          <w:b/>
        </w:rPr>
        <w:t>1</w:t>
      </w:r>
      <w:r w:rsidR="00BE2E26">
        <w:rPr>
          <w:rFonts w:ascii="Times New Roman" w:hAnsi="Times New Roman" w:cs="Times New Roman"/>
          <w:b/>
        </w:rPr>
        <w:t>.</w:t>
      </w:r>
      <w:r w:rsidRPr="00D62D7D">
        <w:rPr>
          <w:rFonts w:ascii="Times New Roman" w:hAnsi="Times New Roman" w:cs="Times New Roman"/>
        </w:rPr>
        <w:t xml:space="preserve"> Location </w:t>
      </w:r>
      <w:r w:rsidR="00E97424" w:rsidRPr="00D62D7D">
        <w:rPr>
          <w:rFonts w:ascii="Times New Roman" w:hAnsi="Times New Roman" w:cs="Times New Roman"/>
        </w:rPr>
        <w:t xml:space="preserve">and estimated surface displacement using DGPS, </w:t>
      </w:r>
      <w:r w:rsidRPr="00D62D7D">
        <w:rPr>
          <w:rFonts w:ascii="Times New Roman" w:hAnsi="Times New Roman" w:cs="Times New Roman"/>
        </w:rPr>
        <w:t xml:space="preserve">of the fixed observations (Bamboo stakes) points over the selected glaciers of Chandra basin. </w:t>
      </w:r>
    </w:p>
    <w:p w14:paraId="77F2425E" w14:textId="77777777" w:rsidR="00395D1D" w:rsidRPr="00D62D7D" w:rsidRDefault="00395D1D" w:rsidP="00D62D7D">
      <w:pPr>
        <w:jc w:val="center"/>
        <w:rPr>
          <w:rFonts w:ascii="Times New Roman" w:hAnsi="Times New Roman" w:cs="Times New Roman"/>
        </w:rPr>
      </w:pPr>
    </w:p>
    <w:tbl>
      <w:tblPr>
        <w:tblW w:w="7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1560"/>
        <w:gridCol w:w="966"/>
        <w:gridCol w:w="960"/>
        <w:gridCol w:w="1066"/>
        <w:gridCol w:w="960"/>
      </w:tblGrid>
      <w:tr w:rsidR="0044598F" w:rsidRPr="0076111A" w14:paraId="085CB60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C1FE1A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S.No</w:t>
            </w:r>
            <w:proofErr w:type="spellEnd"/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E20E96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Glacie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A73E5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La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10016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Long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71285D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Altitud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A45BA6" w14:textId="55929D6A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Velocity</w:t>
            </w:r>
            <w:r w:rsidR="00AA724E" w:rsidRPr="007611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 (ma</w:t>
            </w:r>
            <w:r w:rsidR="00AA724E" w:rsidRPr="00D62D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="00AA724E" w:rsidRPr="0076111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</w:tr>
      <w:tr w:rsidR="0044598F" w:rsidRPr="0076111A" w14:paraId="6681D90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7C0631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AA651C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9D2D9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404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EBE1C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97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D42B31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20.18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DE5579" w14:textId="7134A825" w:rsidR="00395D1D" w:rsidRPr="00D62D7D" w:rsidRDefault="00E97424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07</w:t>
            </w:r>
          </w:p>
        </w:tc>
      </w:tr>
      <w:tr w:rsidR="0044598F" w:rsidRPr="0076111A" w14:paraId="3EAA77F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E70964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040D68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72417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3132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4594C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81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C6A1C8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08.72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D5D071" w14:textId="2086969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84</w:t>
            </w:r>
          </w:p>
        </w:tc>
      </w:tr>
      <w:tr w:rsidR="0044598F" w:rsidRPr="0076111A" w14:paraId="29EAA782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CC9DEF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77C144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21EFF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2856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7005F6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26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457D4F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83.29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2FC6D" w14:textId="6270F4E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3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44598F" w:rsidRPr="0076111A" w14:paraId="6A581073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A28EBC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EE960E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370ED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4272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419D2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31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935F65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59.76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3780E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8</w:t>
            </w:r>
          </w:p>
        </w:tc>
      </w:tr>
      <w:tr w:rsidR="0044598F" w:rsidRPr="0076111A" w14:paraId="58AB28B3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F7C0E6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54069B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324807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3952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6095F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01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666FF6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31.06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61BD61" w14:textId="68CE110C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0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</w:tr>
      <w:tr w:rsidR="0044598F" w:rsidRPr="0076111A" w14:paraId="7FB7F39B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9453B9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00CAEA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962F5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3832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A2E63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64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965814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06.55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1E33D9" w14:textId="39CD4A4F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69</w:t>
            </w:r>
          </w:p>
        </w:tc>
      </w:tr>
      <w:tr w:rsidR="0044598F" w:rsidRPr="0076111A" w14:paraId="42C4BF46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F09712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847AC8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B2A77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3407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CE38D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44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267A96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45.46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DAED0C" w14:textId="1B3631D4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58</w:t>
            </w:r>
          </w:p>
        </w:tc>
      </w:tr>
      <w:tr w:rsidR="0044598F" w:rsidRPr="0076111A" w14:paraId="1AA44684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0EAB91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7CABCC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BA1FC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29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62C3B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45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9FAAE2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45.92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F6E462" w14:textId="556D07F1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5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</w:tr>
      <w:tr w:rsidR="0044598F" w:rsidRPr="0076111A" w14:paraId="02AFFA3F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B31F14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602D08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507B4E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2694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B41E3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25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FF8207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01.32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013737" w14:textId="573120BE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69</w:t>
            </w:r>
          </w:p>
        </w:tc>
      </w:tr>
      <w:tr w:rsidR="0044598F" w:rsidRPr="0076111A" w14:paraId="39FD3E23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41FFE6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A6EB19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A0FE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4687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44B16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68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056DC8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67.95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577A57" w14:textId="71E7AC7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32</w:t>
            </w:r>
          </w:p>
        </w:tc>
      </w:tr>
      <w:tr w:rsidR="0044598F" w:rsidRPr="0076111A" w14:paraId="3D53D894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345991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00EA8B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ta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6AAE5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4453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AF659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40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3D878B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23.88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9AF2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8</w:t>
            </w:r>
          </w:p>
        </w:tc>
      </w:tr>
      <w:tr w:rsidR="0044598F" w:rsidRPr="0076111A" w14:paraId="1DF87ABE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4A8859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01A24A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5FC43D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590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C2E1D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98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45F26C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12.638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15ED404" w14:textId="5A8C63C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58</w:t>
            </w:r>
          </w:p>
        </w:tc>
      </w:tr>
      <w:tr w:rsidR="0044598F" w:rsidRPr="0076111A" w14:paraId="0FB997E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08983F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6989CB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C1916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087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F392E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64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6577F3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35.01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B8058B" w14:textId="2FFF739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86</w:t>
            </w:r>
          </w:p>
        </w:tc>
      </w:tr>
      <w:tr w:rsidR="0044598F" w:rsidRPr="0076111A" w14:paraId="7F88B83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E05AD7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ADDB18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5F0AAC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64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D4CEF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76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B13B8E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88.68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AA8A4E" w14:textId="57EC5941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.70</w:t>
            </w:r>
          </w:p>
        </w:tc>
      </w:tr>
      <w:tr w:rsidR="0044598F" w:rsidRPr="0076111A" w14:paraId="460A33A0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B10D7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01C8DA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7410F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5370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BCD6B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90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C86CAC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55.45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1F18E0" w14:textId="3BDCB62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.95</w:t>
            </w:r>
          </w:p>
        </w:tc>
      </w:tr>
      <w:tr w:rsidR="0044598F" w:rsidRPr="0076111A" w14:paraId="5DD8485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06B4A5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F0F641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C80801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4296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8BE6D7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80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C7B0F4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12.18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806F456" w14:textId="79095A75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.35</w:t>
            </w:r>
          </w:p>
        </w:tc>
      </w:tr>
      <w:tr w:rsidR="0044598F" w:rsidRPr="0076111A" w14:paraId="6CCFC0C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D5C9EF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54BC7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2F261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3441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D5643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25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372C22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69.41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48E93FB" w14:textId="3D2338DF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8.8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</w:tr>
      <w:tr w:rsidR="0044598F" w:rsidRPr="0076111A" w14:paraId="317A9369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924504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128FC3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6112B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1583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317C18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23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169707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79.67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0B66FB" w14:textId="3AFCB9E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.69</w:t>
            </w:r>
          </w:p>
        </w:tc>
      </w:tr>
      <w:tr w:rsidR="0044598F" w:rsidRPr="0076111A" w14:paraId="7CD161DF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675F00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585D79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ACABA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963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41D9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726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23FB19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65.23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8D03A3" w14:textId="20D0E95E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.43</w:t>
            </w:r>
          </w:p>
        </w:tc>
      </w:tr>
      <w:tr w:rsidR="0044598F" w:rsidRPr="0076111A" w14:paraId="34A8EC8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7A4AA2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320D45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7FDC1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7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D2B0BD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587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771F46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53.48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9B9B6DD" w14:textId="16674AB9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.58</w:t>
            </w:r>
          </w:p>
        </w:tc>
      </w:tr>
      <w:tr w:rsidR="0044598F" w:rsidRPr="0076111A" w14:paraId="4EA6F9D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F87431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324FAA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CB1C9B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605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93550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527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E31E38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05.81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F39BA5" w14:textId="5217CFE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.8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44598F" w:rsidRPr="0076111A" w14:paraId="128BDBC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6CC3C7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439AA3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44680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404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57E97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450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1A5B13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49.49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8D448E" w14:textId="2B95B176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.04</w:t>
            </w:r>
          </w:p>
        </w:tc>
      </w:tr>
      <w:tr w:rsidR="0044598F" w:rsidRPr="0076111A" w14:paraId="1DF9BCD1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A7BDD4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CE4C12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D32FF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194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E3EA0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379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0096CDF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73.24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683D05" w14:textId="698970E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91</w:t>
            </w:r>
          </w:p>
        </w:tc>
      </w:tr>
      <w:tr w:rsidR="0044598F" w:rsidRPr="0076111A" w14:paraId="321323BB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0CD4E4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F41637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A91574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025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CE4A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301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9014B1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05.80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AA6C8C" w14:textId="585E2C16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5.27</w:t>
            </w:r>
          </w:p>
        </w:tc>
      </w:tr>
      <w:tr w:rsidR="0044598F" w:rsidRPr="0076111A" w14:paraId="50CCFB9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34E93E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88DC08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1F647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1557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C5EF5C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12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207185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16.01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53D03F1" w14:textId="0AF65BC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5.7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44598F" w:rsidRPr="0076111A" w14:paraId="5FD78BDB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2DC647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C06DAD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E0600A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0887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5420B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20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1781E1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54.62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264952" w14:textId="3B22A46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6.81</w:t>
            </w:r>
          </w:p>
        </w:tc>
      </w:tr>
      <w:tr w:rsidR="0044598F" w:rsidRPr="0076111A" w14:paraId="4C482682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B1D2BD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926FA4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75C00F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9989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9D935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14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B295BD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45.23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CB664DD" w14:textId="1CB80770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9.70</w:t>
            </w:r>
          </w:p>
        </w:tc>
      </w:tr>
      <w:tr w:rsidR="0044598F" w:rsidRPr="0076111A" w14:paraId="6A9F34B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6FA3A3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8984CE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5CA727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9058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95019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91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96ABB9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22.02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ABA9D6" w14:textId="7F448642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1.8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</w:t>
            </w:r>
          </w:p>
        </w:tc>
      </w:tr>
      <w:tr w:rsidR="0044598F" w:rsidRPr="0076111A" w14:paraId="4FCEEE91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8B5E5E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541F38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28AB2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8405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3AF60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76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5FD0B9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61.51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B25761" w14:textId="55C6E2B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5.80</w:t>
            </w:r>
          </w:p>
        </w:tc>
      </w:tr>
      <w:tr w:rsidR="0044598F" w:rsidRPr="0076111A" w14:paraId="52A65E1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0A311B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AEB2F3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udra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pu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B7EF80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7855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0FDA3A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34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D7BC3E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63.51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16B83B" w14:textId="57249DD6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9.47</w:t>
            </w:r>
          </w:p>
        </w:tc>
      </w:tr>
      <w:tr w:rsidR="0044598F" w:rsidRPr="0076111A" w14:paraId="7BB0F670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3755E9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8BAC1D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AA252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531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60F64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44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BD5E8B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51.01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84CF71D" w14:textId="0D43A02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75</w:t>
            </w:r>
          </w:p>
        </w:tc>
      </w:tr>
      <w:tr w:rsidR="0044598F" w:rsidRPr="0076111A" w14:paraId="6B8344E1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EEB1DE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CE6DA1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49A6E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102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3EF9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90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15C26C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13.58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747E0AF" w14:textId="6591AC24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8.65</w:t>
            </w:r>
          </w:p>
        </w:tc>
      </w:tr>
      <w:tr w:rsidR="0044598F" w:rsidRPr="0076111A" w14:paraId="1EB624C3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5F66B7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9868F1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2B9EA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005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7127F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45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E17A9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73.56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CC250C" w14:textId="2A737B18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2.0</w:t>
            </w:r>
            <w:r w:rsidR="00395D1D"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</w:tr>
      <w:tr w:rsidR="0044598F" w:rsidRPr="0076111A" w14:paraId="66A0F49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CAD19C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7C3492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9D93C4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6805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EB0A1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03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CF0314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37.36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9F9842" w14:textId="362FB6D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6.18</w:t>
            </w:r>
          </w:p>
        </w:tc>
      </w:tr>
      <w:tr w:rsidR="0044598F" w:rsidRPr="0076111A" w14:paraId="218AC786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7D526A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7393CB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DB4D7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027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369F6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15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38ED4F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37.61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98DD757" w14:textId="1ABB15E9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.3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</w:tr>
      <w:tr w:rsidR="0044598F" w:rsidRPr="0076111A" w14:paraId="0DFA1A20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4152BE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B414C8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219F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206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E53E4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76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493AA2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86.60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F25028" w14:textId="79090DF8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.9</w:t>
            </w:r>
            <w:r w:rsidR="00395D1D"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</w:t>
            </w:r>
          </w:p>
        </w:tc>
      </w:tr>
      <w:tr w:rsidR="0044598F" w:rsidRPr="0076111A" w14:paraId="3065B32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EC9006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020A9B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1C6DF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396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B42A7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58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3CE3A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10.3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99B9311" w14:textId="15065C8E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7.2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</w:tr>
      <w:tr w:rsidR="0044598F" w:rsidRPr="0076111A" w14:paraId="3DBA8077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89730B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B35C4B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8C946B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112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AB0CB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18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91466D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99.14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BAC23D" w14:textId="313A737C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7.28</w:t>
            </w:r>
          </w:p>
        </w:tc>
      </w:tr>
      <w:tr w:rsidR="0044598F" w:rsidRPr="0076111A" w14:paraId="173239A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6DF3B0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CE9828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540FA8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453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D7576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438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840956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52.97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0B191C6" w14:textId="4C392D4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.50</w:t>
            </w:r>
          </w:p>
        </w:tc>
      </w:tr>
      <w:tr w:rsidR="0044598F" w:rsidRPr="0076111A" w14:paraId="31C86F10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CDAF55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702E87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59DF42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101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AD4A6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91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E0CF68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92.4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5AD5CA" w14:textId="73565206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.22</w:t>
            </w:r>
          </w:p>
        </w:tc>
      </w:tr>
      <w:tr w:rsidR="0044598F" w:rsidRPr="0076111A" w14:paraId="6771798F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15999F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4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57595A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FB864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8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5B44B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43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0E68AC3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45.4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0A2FA84" w14:textId="13DD1C1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22</w:t>
            </w:r>
          </w:p>
        </w:tc>
      </w:tr>
      <w:tr w:rsidR="0044598F" w:rsidRPr="0076111A" w14:paraId="55315549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7515A7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7082FD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20362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550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CB4BD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4930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8295BB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21.40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5B112F6" w14:textId="24A63A06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.72</w:t>
            </w:r>
          </w:p>
        </w:tc>
      </w:tr>
      <w:tr w:rsidR="0044598F" w:rsidRPr="0076111A" w14:paraId="3602E939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0A1BD4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7E6BB3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A7DFF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144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4854D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437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9EC49F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61.66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DF9FD0" w14:textId="2F383D7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.32</w:t>
            </w:r>
          </w:p>
        </w:tc>
      </w:tr>
      <w:tr w:rsidR="0044598F" w:rsidRPr="0076111A" w14:paraId="73386E5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8B9F08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04CFCB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88405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70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18279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75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BB47F2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24.10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7E3808" w14:textId="060534B9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0.46</w:t>
            </w:r>
          </w:p>
        </w:tc>
      </w:tr>
      <w:tr w:rsidR="0044598F" w:rsidRPr="0076111A" w14:paraId="4A68BE31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6EDB48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8329BF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97450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424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E3FEAC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33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51F520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60.1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D99A557" w14:textId="092D340C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5.40</w:t>
            </w:r>
          </w:p>
        </w:tc>
      </w:tr>
      <w:tr w:rsidR="0044598F" w:rsidRPr="0076111A" w14:paraId="37357AC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F55317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258AAD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9F659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6962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09C14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35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5479B3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96.31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19E364" w14:textId="598156AC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4.57</w:t>
            </w:r>
          </w:p>
        </w:tc>
      </w:tr>
      <w:tr w:rsidR="0044598F" w:rsidRPr="0076111A" w14:paraId="5CEA251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9B4CD8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83DCA0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7D20E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261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64F38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94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7DF23D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05.67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66E9F83" w14:textId="1F284BC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.19</w:t>
            </w:r>
          </w:p>
        </w:tc>
      </w:tr>
      <w:tr w:rsidR="0044598F" w:rsidRPr="0076111A" w14:paraId="7CB8EE6B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D9E3F5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AF0F83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6E7F3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7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132DC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32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DD0327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89.89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2CCCC8" w14:textId="4AD1D354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.55</w:t>
            </w:r>
          </w:p>
        </w:tc>
      </w:tr>
      <w:tr w:rsidR="0044598F" w:rsidRPr="0076111A" w14:paraId="3A8B84CF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D9F6FF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89627C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380ABC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0781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49AFE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94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7EE11E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54.49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33099DD" w14:textId="76A5CEC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35</w:t>
            </w:r>
          </w:p>
        </w:tc>
      </w:tr>
      <w:tr w:rsidR="0044598F" w:rsidRPr="0076111A" w14:paraId="5F6FF6C4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572C4A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EEF112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7136B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441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4D03F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00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39CF8E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09.82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04E91E" w14:textId="497AB85B" w:rsidR="00395D1D" w:rsidRPr="00D62D7D" w:rsidRDefault="00E97424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.01</w:t>
            </w:r>
          </w:p>
        </w:tc>
      </w:tr>
      <w:tr w:rsidR="0044598F" w:rsidRPr="0076111A" w14:paraId="78CB32B6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55AB95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485D76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A6B56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165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8B43A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71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CB05AD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49.00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995128" w14:textId="13321F58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.69</w:t>
            </w:r>
          </w:p>
        </w:tc>
      </w:tr>
      <w:tr w:rsidR="0044598F" w:rsidRPr="0076111A" w14:paraId="17F2AA2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6655F6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A0928C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6DABD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045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66194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74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5E42E8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92.92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D9CF4E" w14:textId="2530F69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.21</w:t>
            </w:r>
          </w:p>
        </w:tc>
      </w:tr>
      <w:tr w:rsidR="0044598F" w:rsidRPr="0076111A" w14:paraId="11C5A31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37619D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4CB3DF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1581F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860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8282BD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35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827812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56.38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933E31" w14:textId="1CFF437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3.6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</w:tr>
      <w:tr w:rsidR="0044598F" w:rsidRPr="0076111A" w14:paraId="18A56569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60F43A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2A47A9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001A3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019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DFBB4A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87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C4D8B3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44.72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5E260B9" w14:textId="00470494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6.45</w:t>
            </w:r>
          </w:p>
        </w:tc>
      </w:tr>
      <w:tr w:rsidR="0044598F" w:rsidRPr="0076111A" w14:paraId="2216DFB7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C303C9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190753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DECD5E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6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D7F25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476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478C1A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86.37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A9A474" w14:textId="339E1977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7.90</w:t>
            </w:r>
          </w:p>
        </w:tc>
      </w:tr>
      <w:tr w:rsidR="0044598F" w:rsidRPr="0076111A" w14:paraId="79F22C40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29146B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A5204F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62E1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6936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772C34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207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8B9767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42.32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E02BBF9" w14:textId="466D5572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.5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</w:tr>
      <w:tr w:rsidR="0044598F" w:rsidRPr="0076111A" w14:paraId="597EF418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A98898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8E22BF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7BD3D4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258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E3CBF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700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B159FE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04.05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A3FF1E" w14:textId="7BCC8F6D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1.20</w:t>
            </w:r>
          </w:p>
        </w:tc>
      </w:tr>
      <w:tr w:rsidR="0044598F" w:rsidRPr="0076111A" w14:paraId="26386854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667208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D578C6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2B2D9A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483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55EF4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173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5CA704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13.15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42580A" w14:textId="7533F51E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7.47</w:t>
            </w:r>
          </w:p>
        </w:tc>
      </w:tr>
      <w:tr w:rsidR="0044598F" w:rsidRPr="0076111A" w14:paraId="6C2C8927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D07192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45E028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93E8C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511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57191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12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66AD45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87.81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61A60F" w14:textId="08F7064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1.23</w:t>
            </w:r>
          </w:p>
        </w:tc>
      </w:tr>
      <w:tr w:rsidR="0044598F" w:rsidRPr="0076111A" w14:paraId="25E61A9E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396992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37F1E8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C1F57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687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F264F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42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B1935D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56.38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347E83" w14:textId="0AA0B423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3.25</w:t>
            </w:r>
          </w:p>
        </w:tc>
      </w:tr>
      <w:tr w:rsidR="0044598F" w:rsidRPr="0076111A" w14:paraId="774CA2DF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797EDA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A83DEE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00A29B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296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EF325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4172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36BEE4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59.77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A1FBFC" w14:textId="46BA0AC8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.5</w:t>
            </w:r>
            <w:r w:rsidR="00E97424" w:rsidRPr="007611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</w:tr>
      <w:tr w:rsidR="0044598F" w:rsidRPr="0076111A" w14:paraId="797BE788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2114B4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C81F62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CE013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112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10EE4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18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690D63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99.14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776C20" w14:textId="0D78AB9A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2.67</w:t>
            </w:r>
          </w:p>
        </w:tc>
      </w:tr>
      <w:tr w:rsidR="0044598F" w:rsidRPr="0076111A" w14:paraId="4CCFC8BC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216E396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C9DEF8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FADB3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332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B8D0A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3541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30288FE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54.42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24409F" w14:textId="7075FAA0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6.61</w:t>
            </w:r>
          </w:p>
        </w:tc>
      </w:tr>
      <w:tr w:rsidR="0044598F" w:rsidRPr="0076111A" w14:paraId="5A868CD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5A54BE3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0134A9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210BD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7875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1D055E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456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07B7C5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64.97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5D18A0" w14:textId="7E6ADC7B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.63</w:t>
            </w:r>
          </w:p>
        </w:tc>
      </w:tr>
      <w:tr w:rsidR="0044598F" w:rsidRPr="0076111A" w14:paraId="6207D41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6D6D2D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A63C37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4FB1E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289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69ECA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130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26A879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17.14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47B56D" w14:textId="11619F80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0.12</w:t>
            </w:r>
          </w:p>
        </w:tc>
      </w:tr>
      <w:tr w:rsidR="0044598F" w:rsidRPr="0076111A" w14:paraId="2E1699F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1613B3E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A2AAA2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CE012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8921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0EA8A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263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869020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82.76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80DFCE" w14:textId="0DF0318F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.88</w:t>
            </w:r>
          </w:p>
        </w:tc>
      </w:tr>
      <w:tr w:rsidR="0044598F" w:rsidRPr="0076111A" w14:paraId="2DF06818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341D27B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D897DE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B012B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407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3CB8DE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578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730F245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22.4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F20682" w14:textId="3842E34F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.19</w:t>
            </w:r>
          </w:p>
        </w:tc>
      </w:tr>
      <w:tr w:rsidR="0044598F" w:rsidRPr="0076111A" w14:paraId="1132D7DB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AD6236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419199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F74A0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8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DF299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085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0A4C1B5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65.91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C0BD82" w14:textId="5D2B1E75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.86</w:t>
            </w:r>
          </w:p>
        </w:tc>
      </w:tr>
      <w:tr w:rsidR="0044598F" w:rsidRPr="0076111A" w14:paraId="37CBC505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668FA5C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FD8A0F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tri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hak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A4B28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929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61836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8608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00FA5C7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13.75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B9D923" w14:textId="3284019E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.37</w:t>
            </w:r>
          </w:p>
        </w:tc>
      </w:tr>
      <w:tr w:rsidR="0044598F" w:rsidRPr="0076111A" w14:paraId="320045B1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1F5223B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2D315CB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9BE3FD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9411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2A38B1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82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071B105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19.78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4E1173" w14:textId="41118678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.69</w:t>
            </w:r>
          </w:p>
        </w:tc>
      </w:tr>
      <w:tr w:rsidR="0044598F" w:rsidRPr="0076111A" w14:paraId="2B071837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F7E53C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C60767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BACD10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9727.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DAC1D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35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564A6071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52.03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62B001" w14:textId="48F70F18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28</w:t>
            </w:r>
          </w:p>
        </w:tc>
      </w:tr>
      <w:tr w:rsidR="0044598F" w:rsidRPr="0076111A" w14:paraId="04B5B2F8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A38C79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F4D4B2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34A42C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0121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F0E47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901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E79CC6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66.89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1A43C9A" w14:textId="5B9F4969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45</w:t>
            </w:r>
          </w:p>
        </w:tc>
      </w:tr>
      <w:tr w:rsidR="0044598F" w:rsidRPr="0076111A" w14:paraId="381AF9E4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99F9176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099C2CA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7696213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0496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0E44C38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407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14CC79A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28.37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9922ED2" w14:textId="1883D905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67</w:t>
            </w:r>
          </w:p>
        </w:tc>
      </w:tr>
      <w:tr w:rsidR="0044598F" w:rsidRPr="0076111A" w14:paraId="76288717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DF1843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56AB48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99DA5C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0772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EE4067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059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42297939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58.66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1C5653" w14:textId="4AB2E31F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.26</w:t>
            </w:r>
          </w:p>
        </w:tc>
      </w:tr>
      <w:tr w:rsidR="0044598F" w:rsidRPr="0076111A" w14:paraId="464B21FA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BD36E80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4942E2C4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0250D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0872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E5426B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7928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1331E0A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95.36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855CEE" w14:textId="31A2E209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.59</w:t>
            </w:r>
          </w:p>
        </w:tc>
      </w:tr>
      <w:tr w:rsidR="0044598F" w:rsidRPr="0076111A" w14:paraId="157FFF0D" w14:textId="77777777" w:rsidTr="00395D1D">
        <w:trPr>
          <w:trHeight w:val="300"/>
          <w:jc w:val="center"/>
        </w:trPr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B63560D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CE90F95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epang</w:t>
            </w:r>
            <w:proofErr w:type="spellEnd"/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Ga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079F52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9322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377DE9C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98054</w:t>
            </w:r>
          </w:p>
        </w:tc>
        <w:tc>
          <w:tcPr>
            <w:tcW w:w="1060" w:type="dxa"/>
            <w:shd w:val="clear" w:color="auto" w:fill="auto"/>
            <w:noWrap/>
            <w:vAlign w:val="center"/>
            <w:hideMark/>
          </w:tcPr>
          <w:p w14:paraId="68A3EDFF" w14:textId="77777777" w:rsidR="00395D1D" w:rsidRPr="00D62D7D" w:rsidRDefault="00395D1D" w:rsidP="00395D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96.93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3EE3BFB" w14:textId="620D6267" w:rsidR="00395D1D" w:rsidRPr="00D62D7D" w:rsidRDefault="00395D1D" w:rsidP="00063F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62D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.36</w:t>
            </w:r>
          </w:p>
        </w:tc>
      </w:tr>
    </w:tbl>
    <w:p w14:paraId="65E2DA1A" w14:textId="77777777" w:rsidR="00395D1D" w:rsidRDefault="00395D1D">
      <w:pPr>
        <w:rPr>
          <w:rFonts w:ascii="Times New Roman" w:hAnsi="Times New Roman" w:cs="Times New Roman"/>
        </w:rPr>
      </w:pPr>
    </w:p>
    <w:p w14:paraId="1EC512F4" w14:textId="77777777" w:rsidR="00346B94" w:rsidRDefault="00346B94">
      <w:pPr>
        <w:rPr>
          <w:rFonts w:ascii="Times New Roman" w:hAnsi="Times New Roman" w:cs="Times New Roman"/>
        </w:rPr>
      </w:pPr>
    </w:p>
    <w:p w14:paraId="4C1D3D39" w14:textId="77777777" w:rsidR="00346B94" w:rsidRDefault="00346B94">
      <w:pPr>
        <w:rPr>
          <w:rFonts w:ascii="Times New Roman" w:hAnsi="Times New Roman" w:cs="Times New Roman"/>
        </w:rPr>
      </w:pPr>
    </w:p>
    <w:p w14:paraId="6954AA1F" w14:textId="77777777" w:rsidR="00346B94" w:rsidRDefault="00346B94" w:rsidP="00346B94">
      <w:pPr>
        <w:rPr>
          <w:rFonts w:ascii="Times New Roman" w:hAnsi="Times New Roman" w:cs="Times New Roman"/>
          <w:b/>
        </w:rPr>
      </w:pPr>
    </w:p>
    <w:p w14:paraId="64DA1B74" w14:textId="77777777" w:rsidR="00346B94" w:rsidRDefault="00346B94" w:rsidP="00346B94">
      <w:pPr>
        <w:rPr>
          <w:rFonts w:ascii="Times New Roman" w:hAnsi="Times New Roman" w:cs="Times New Roman"/>
          <w:b/>
        </w:rPr>
      </w:pPr>
    </w:p>
    <w:p w14:paraId="28D48C82" w14:textId="77777777" w:rsidR="00346B94" w:rsidRDefault="00346B94" w:rsidP="00346B94">
      <w:pPr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346B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DB9E4" w16cex:dateUtc="2021-01-16T13:45:00Z"/>
  <w16cex:commentExtensible w16cex:durableId="23ADBFF3" w16cex:dateUtc="2021-01-16T14:11:00Z"/>
  <w16cex:commentExtensible w16cex:durableId="23AD3894" w16cex:dateUtc="2021-01-16T04:34:00Z"/>
  <w16cex:commentExtensible w16cex:durableId="23AD37BB" w16cex:dateUtc="2021-01-16T04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1321F0" w16cid:durableId="23AD295A"/>
  <w16cid:commentId w16cid:paraId="38108DBE" w16cid:durableId="23AD295B"/>
  <w16cid:commentId w16cid:paraId="70068C1D" w16cid:durableId="23AD295C"/>
  <w16cid:commentId w16cid:paraId="3642C6CD" w16cid:durableId="23AD295D"/>
  <w16cid:commentId w16cid:paraId="68814595" w16cid:durableId="23ADB9E4"/>
  <w16cid:commentId w16cid:paraId="29326A19" w16cid:durableId="23ADBFF3"/>
  <w16cid:commentId w16cid:paraId="0F0FEE49" w16cid:durableId="23AD3894"/>
  <w16cid:commentId w16cid:paraId="5697EC7B" w16cid:durableId="23AD37BB"/>
  <w16cid:commentId w16cid:paraId="234F39A1" w16cid:durableId="23AD295E"/>
  <w16cid:commentId w16cid:paraId="5C69EFE0" w16cid:durableId="23AD295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3ABDBF" w14:textId="77777777" w:rsidR="00562001" w:rsidRDefault="00562001" w:rsidP="004139BC">
      <w:pPr>
        <w:spacing w:after="0" w:line="240" w:lineRule="auto"/>
      </w:pPr>
      <w:r>
        <w:separator/>
      </w:r>
    </w:p>
  </w:endnote>
  <w:endnote w:type="continuationSeparator" w:id="0">
    <w:p w14:paraId="24000E85" w14:textId="77777777" w:rsidR="00562001" w:rsidRDefault="00562001" w:rsidP="00413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7B4A29" w14:textId="77777777" w:rsidR="000C4C56" w:rsidRDefault="000C4C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2355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FD612" w14:textId="07B06678" w:rsidR="000C4C56" w:rsidRDefault="000C4C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4E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891C9F" w14:textId="77777777" w:rsidR="000C4C56" w:rsidRDefault="000C4C5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A2239" w14:textId="77777777" w:rsidR="000C4C56" w:rsidRDefault="000C4C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77694" w14:textId="77777777" w:rsidR="00562001" w:rsidRDefault="00562001" w:rsidP="004139BC">
      <w:pPr>
        <w:spacing w:after="0" w:line="240" w:lineRule="auto"/>
      </w:pPr>
      <w:r>
        <w:separator/>
      </w:r>
    </w:p>
  </w:footnote>
  <w:footnote w:type="continuationSeparator" w:id="0">
    <w:p w14:paraId="510E1CCB" w14:textId="77777777" w:rsidR="00562001" w:rsidRDefault="00562001" w:rsidP="004139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0F3AC9" w14:textId="77777777" w:rsidR="000C4C56" w:rsidRDefault="000C4C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191C3" w14:textId="77777777" w:rsidR="000C4C56" w:rsidRDefault="000C4C5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4A3F38" w14:textId="77777777" w:rsidR="000C4C56" w:rsidRDefault="000C4C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6305B0"/>
    <w:multiLevelType w:val="hybridMultilevel"/>
    <w:tmpl w:val="56AECEFA"/>
    <w:lvl w:ilvl="0" w:tplc="2FB245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3626D"/>
    <w:multiLevelType w:val="hybridMultilevel"/>
    <w:tmpl w:val="D7D836DE"/>
    <w:lvl w:ilvl="0" w:tplc="4DD8A5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Y3Nzc1MjI1NTVQ0lEKTi0uzszPAykwMq8FAI6yG9gtAAAA"/>
  </w:docVars>
  <w:rsids>
    <w:rsidRoot w:val="00EC0698"/>
    <w:rsid w:val="00014181"/>
    <w:rsid w:val="000270E1"/>
    <w:rsid w:val="0004703F"/>
    <w:rsid w:val="00051FC0"/>
    <w:rsid w:val="00063F9C"/>
    <w:rsid w:val="000819AD"/>
    <w:rsid w:val="00085C42"/>
    <w:rsid w:val="000874CC"/>
    <w:rsid w:val="000B4A62"/>
    <w:rsid w:val="000C4C56"/>
    <w:rsid w:val="000F1250"/>
    <w:rsid w:val="00142EBE"/>
    <w:rsid w:val="001730B7"/>
    <w:rsid w:val="00194434"/>
    <w:rsid w:val="00197FD9"/>
    <w:rsid w:val="001B366B"/>
    <w:rsid w:val="001C22E8"/>
    <w:rsid w:val="001C2EEE"/>
    <w:rsid w:val="001C4ABA"/>
    <w:rsid w:val="001E395B"/>
    <w:rsid w:val="0020261D"/>
    <w:rsid w:val="0020575F"/>
    <w:rsid w:val="00254E95"/>
    <w:rsid w:val="002672DE"/>
    <w:rsid w:val="00280C77"/>
    <w:rsid w:val="0029051D"/>
    <w:rsid w:val="002A4FC4"/>
    <w:rsid w:val="00337F7E"/>
    <w:rsid w:val="00346B94"/>
    <w:rsid w:val="003707E2"/>
    <w:rsid w:val="003854C7"/>
    <w:rsid w:val="003868EF"/>
    <w:rsid w:val="0038744C"/>
    <w:rsid w:val="00395D1D"/>
    <w:rsid w:val="003C7790"/>
    <w:rsid w:val="003F34DB"/>
    <w:rsid w:val="004139BC"/>
    <w:rsid w:val="00417861"/>
    <w:rsid w:val="004209C1"/>
    <w:rsid w:val="00437072"/>
    <w:rsid w:val="0044598F"/>
    <w:rsid w:val="004D2765"/>
    <w:rsid w:val="004F7300"/>
    <w:rsid w:val="00512655"/>
    <w:rsid w:val="00512B27"/>
    <w:rsid w:val="00517348"/>
    <w:rsid w:val="00533FF2"/>
    <w:rsid w:val="005430C6"/>
    <w:rsid w:val="00562001"/>
    <w:rsid w:val="00582C25"/>
    <w:rsid w:val="005940E3"/>
    <w:rsid w:val="00595E51"/>
    <w:rsid w:val="005C1E7E"/>
    <w:rsid w:val="00603164"/>
    <w:rsid w:val="00603C9C"/>
    <w:rsid w:val="00604CC4"/>
    <w:rsid w:val="00632708"/>
    <w:rsid w:val="0065034A"/>
    <w:rsid w:val="0066669E"/>
    <w:rsid w:val="00684E5F"/>
    <w:rsid w:val="00686634"/>
    <w:rsid w:val="006A0688"/>
    <w:rsid w:val="006C1929"/>
    <w:rsid w:val="006D0ADB"/>
    <w:rsid w:val="006D7BDC"/>
    <w:rsid w:val="0072392F"/>
    <w:rsid w:val="00730224"/>
    <w:rsid w:val="007451FF"/>
    <w:rsid w:val="00756F6F"/>
    <w:rsid w:val="007609FD"/>
    <w:rsid w:val="0076111A"/>
    <w:rsid w:val="007620B5"/>
    <w:rsid w:val="00766BDD"/>
    <w:rsid w:val="007B7AFF"/>
    <w:rsid w:val="007C2491"/>
    <w:rsid w:val="007C6C0E"/>
    <w:rsid w:val="007F2B18"/>
    <w:rsid w:val="00802AC1"/>
    <w:rsid w:val="00804B62"/>
    <w:rsid w:val="008125AF"/>
    <w:rsid w:val="00814F9B"/>
    <w:rsid w:val="00822058"/>
    <w:rsid w:val="00827329"/>
    <w:rsid w:val="008302A9"/>
    <w:rsid w:val="00852DD7"/>
    <w:rsid w:val="00854BCB"/>
    <w:rsid w:val="00861BBF"/>
    <w:rsid w:val="00880B0B"/>
    <w:rsid w:val="0088205D"/>
    <w:rsid w:val="00887303"/>
    <w:rsid w:val="008A38D4"/>
    <w:rsid w:val="008A5947"/>
    <w:rsid w:val="008A7558"/>
    <w:rsid w:val="008C752A"/>
    <w:rsid w:val="0097368D"/>
    <w:rsid w:val="00987FF2"/>
    <w:rsid w:val="009C36F7"/>
    <w:rsid w:val="009C53DD"/>
    <w:rsid w:val="009C55FA"/>
    <w:rsid w:val="009D223E"/>
    <w:rsid w:val="00A235F0"/>
    <w:rsid w:val="00A326D3"/>
    <w:rsid w:val="00AA724E"/>
    <w:rsid w:val="00AB0A36"/>
    <w:rsid w:val="00AB60BD"/>
    <w:rsid w:val="00AD07BB"/>
    <w:rsid w:val="00AF6A22"/>
    <w:rsid w:val="00B16345"/>
    <w:rsid w:val="00B32AD6"/>
    <w:rsid w:val="00B81DF4"/>
    <w:rsid w:val="00B85313"/>
    <w:rsid w:val="00B86150"/>
    <w:rsid w:val="00B9351F"/>
    <w:rsid w:val="00B973D8"/>
    <w:rsid w:val="00BB139F"/>
    <w:rsid w:val="00BE2E26"/>
    <w:rsid w:val="00C27380"/>
    <w:rsid w:val="00C3689B"/>
    <w:rsid w:val="00C413AA"/>
    <w:rsid w:val="00C44555"/>
    <w:rsid w:val="00C97B8B"/>
    <w:rsid w:val="00CB0466"/>
    <w:rsid w:val="00CC3A8E"/>
    <w:rsid w:val="00CD7C13"/>
    <w:rsid w:val="00CE3585"/>
    <w:rsid w:val="00CE46D9"/>
    <w:rsid w:val="00CE5897"/>
    <w:rsid w:val="00CE7AA5"/>
    <w:rsid w:val="00CF17C1"/>
    <w:rsid w:val="00D04A74"/>
    <w:rsid w:val="00D10ECF"/>
    <w:rsid w:val="00D5271E"/>
    <w:rsid w:val="00D62D7D"/>
    <w:rsid w:val="00D64BD6"/>
    <w:rsid w:val="00D70802"/>
    <w:rsid w:val="00D93E08"/>
    <w:rsid w:val="00DD67EE"/>
    <w:rsid w:val="00E46A1E"/>
    <w:rsid w:val="00E56A05"/>
    <w:rsid w:val="00E70C1F"/>
    <w:rsid w:val="00E85893"/>
    <w:rsid w:val="00E97424"/>
    <w:rsid w:val="00EC0698"/>
    <w:rsid w:val="00EF3E0A"/>
    <w:rsid w:val="00F00B57"/>
    <w:rsid w:val="00F16134"/>
    <w:rsid w:val="00F24F6B"/>
    <w:rsid w:val="00F33FE2"/>
    <w:rsid w:val="00F35FEF"/>
    <w:rsid w:val="00F55F63"/>
    <w:rsid w:val="00F910BE"/>
    <w:rsid w:val="00F95168"/>
    <w:rsid w:val="00FE71E1"/>
    <w:rsid w:val="00FF4260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A563A"/>
  <w15:chartTrackingRefBased/>
  <w15:docId w15:val="{9B24DC72-8E98-43FD-97EE-141D0B318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C53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3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3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3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3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D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3F9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139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9BC"/>
  </w:style>
  <w:style w:type="paragraph" w:styleId="Footer">
    <w:name w:val="footer"/>
    <w:basedOn w:val="Normal"/>
    <w:link w:val="FooterChar"/>
    <w:uiPriority w:val="99"/>
    <w:unhideWhenUsed/>
    <w:rsid w:val="004139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7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8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5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CE</dc:creator>
  <cp:keywords/>
  <dc:description/>
  <cp:lastModifiedBy>LK</cp:lastModifiedBy>
  <cp:revision>6</cp:revision>
  <dcterms:created xsi:type="dcterms:W3CDTF">2021-01-25T05:46:00Z</dcterms:created>
  <dcterms:modified xsi:type="dcterms:W3CDTF">2021-01-25T09:45:00Z</dcterms:modified>
</cp:coreProperties>
</file>